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F6F03A" w14:textId="4AAB1496" w:rsidR="00B4520E" w:rsidRPr="00EA26DF" w:rsidRDefault="00B4520E" w:rsidP="00B4520E">
      <w:pPr>
        <w:rPr>
          <w:rFonts w:ascii="Segoe UI" w:hAnsi="Segoe UI" w:cs="Segoe UI"/>
          <w:b/>
          <w:bCs/>
          <w:color w:val="1E1E1E"/>
          <w:sz w:val="28"/>
          <w:szCs w:val="28"/>
          <w:shd w:val="clear" w:color="auto" w:fill="FFFFFF"/>
        </w:rPr>
      </w:pPr>
      <w:r w:rsidRPr="00EA26DF">
        <w:rPr>
          <w:rFonts w:ascii="Segoe UI" w:hAnsi="Segoe UI" w:cs="Segoe UI"/>
          <w:b/>
          <w:bCs/>
          <w:color w:val="1E1E1E"/>
          <w:sz w:val="28"/>
          <w:szCs w:val="28"/>
          <w:shd w:val="clear" w:color="auto" w:fill="FFFFFF"/>
        </w:rPr>
        <w:t xml:space="preserve">SQL NO ACCESS </w:t>
      </w:r>
    </w:p>
    <w:p w14:paraId="01A773BC" w14:textId="404300E7" w:rsidR="00B4520E" w:rsidRDefault="00B4520E" w:rsidP="00B4520E">
      <w:pPr>
        <w:rPr>
          <w:rFonts w:ascii="Segoe UI" w:hAnsi="Segoe UI" w:cs="Segoe UI"/>
          <w:b/>
          <w:bCs/>
          <w:i/>
          <w:iCs/>
          <w:color w:val="1E1E1E"/>
          <w:sz w:val="40"/>
          <w:szCs w:val="40"/>
          <w:shd w:val="clear" w:color="auto" w:fill="FFFFFF"/>
        </w:rPr>
      </w:pPr>
      <w:r w:rsidRPr="00EA26DF">
        <w:rPr>
          <w:rFonts w:ascii="Segoe UI" w:hAnsi="Segoe UI" w:cs="Segoe UI"/>
          <w:b/>
          <w:bCs/>
          <w:i/>
          <w:iCs/>
          <w:color w:val="1E1E1E"/>
          <w:sz w:val="40"/>
          <w:szCs w:val="40"/>
          <w:shd w:val="clear" w:color="auto" w:fill="FFFFFF"/>
        </w:rPr>
        <w:t>ACCESS</w:t>
      </w:r>
    </w:p>
    <w:p w14:paraId="6586634D" w14:textId="0D99F227" w:rsidR="000E7F72" w:rsidRDefault="000E7F72" w:rsidP="00B4520E">
      <w:pPr>
        <w:rPr>
          <w:rFonts w:ascii="Segoe UI" w:hAnsi="Segoe UI" w:cs="Segoe UI"/>
          <w:b/>
          <w:bCs/>
          <w:i/>
          <w:iCs/>
          <w:color w:val="1E1E1E"/>
          <w:sz w:val="40"/>
          <w:szCs w:val="40"/>
          <w:shd w:val="clear" w:color="auto" w:fill="FFFFFF"/>
        </w:rPr>
      </w:pPr>
      <w:r w:rsidRPr="000E7F72">
        <w:rPr>
          <w:rFonts w:ascii="Segoe UI" w:hAnsi="Segoe UI" w:cs="Segoe UI"/>
          <w:b/>
          <w:bCs/>
          <w:i/>
          <w:iCs/>
          <w:color w:val="1E1E1E"/>
          <w:sz w:val="40"/>
          <w:szCs w:val="40"/>
          <w:shd w:val="clear" w:color="auto" w:fill="FFFFFF"/>
        </w:rPr>
        <w:t>Sales_data_conectando_dbeaver_no_access</w:t>
      </w:r>
    </w:p>
    <w:p w14:paraId="34CBD63A" w14:textId="3F6ADCDA" w:rsidR="00B4520E" w:rsidRDefault="00B4520E" w:rsidP="00B4520E">
      <w:pPr>
        <w:rPr>
          <w:rFonts w:ascii="Segoe UI" w:hAnsi="Segoe UI" w:cs="Segoe UI"/>
          <w:color w:val="1E1E1E"/>
          <w:shd w:val="clear" w:color="auto" w:fill="FFFFFF"/>
        </w:rPr>
      </w:pPr>
      <w:r>
        <w:rPr>
          <w:rFonts w:ascii="Segoe UI" w:hAnsi="Segoe UI" w:cs="Segoe UI"/>
          <w:color w:val="1E1E1E"/>
          <w:shd w:val="clear" w:color="auto" w:fill="FFFFFF"/>
        </w:rPr>
        <w:t>Ativar menu Design com SQL</w:t>
      </w:r>
    </w:p>
    <w:p w14:paraId="0AE63043" w14:textId="77777777" w:rsidR="00B4520E" w:rsidRDefault="00B4520E" w:rsidP="00B4520E">
      <w:pPr>
        <w:rPr>
          <w:b/>
          <w:bCs/>
          <w:sz w:val="36"/>
          <w:szCs w:val="36"/>
        </w:rPr>
      </w:pPr>
      <w:r w:rsidRPr="00101459">
        <w:rPr>
          <w:b/>
          <w:bCs/>
          <w:noProof/>
          <w:sz w:val="36"/>
          <w:szCs w:val="36"/>
        </w:rPr>
        <w:drawing>
          <wp:inline distT="0" distB="0" distL="0" distR="0" wp14:anchorId="38261EB2" wp14:editId="29745FEB">
            <wp:extent cx="5400040" cy="584200"/>
            <wp:effectExtent l="0" t="0" r="0" b="6350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8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62EDD" w14:textId="77777777" w:rsidR="00B4520E" w:rsidRDefault="00B4520E" w:rsidP="00B4520E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Menu CRIAR</w:t>
      </w:r>
    </w:p>
    <w:p w14:paraId="22D0BACA" w14:textId="77777777" w:rsidR="00B4520E" w:rsidRDefault="00B4520E" w:rsidP="00B4520E">
      <w:pPr>
        <w:rPr>
          <w:b/>
          <w:bCs/>
          <w:sz w:val="36"/>
          <w:szCs w:val="36"/>
        </w:rPr>
      </w:pPr>
      <w:r w:rsidRPr="00101459">
        <w:rPr>
          <w:b/>
          <w:bCs/>
          <w:noProof/>
          <w:sz w:val="36"/>
          <w:szCs w:val="36"/>
        </w:rPr>
        <w:drawing>
          <wp:inline distT="0" distB="0" distL="0" distR="0" wp14:anchorId="70907842" wp14:editId="71627D86">
            <wp:extent cx="476316" cy="857370"/>
            <wp:effectExtent l="0" t="0" r="0" b="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6316" cy="85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A9D71" w14:textId="77777777" w:rsidR="00B4520E" w:rsidRDefault="00B4520E" w:rsidP="00B4520E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Design de consulta</w:t>
      </w:r>
    </w:p>
    <w:p w14:paraId="1296CB86" w14:textId="77777777" w:rsidR="00B4520E" w:rsidRDefault="00B4520E" w:rsidP="00B4520E">
      <w:pPr>
        <w:rPr>
          <w:b/>
          <w:bCs/>
          <w:sz w:val="36"/>
          <w:szCs w:val="36"/>
        </w:rPr>
      </w:pPr>
      <w:r w:rsidRPr="00101459">
        <w:rPr>
          <w:b/>
          <w:bCs/>
          <w:noProof/>
          <w:sz w:val="36"/>
          <w:szCs w:val="36"/>
        </w:rPr>
        <w:drawing>
          <wp:inline distT="0" distB="0" distL="0" distR="0" wp14:anchorId="6A768021" wp14:editId="5F1E54F8">
            <wp:extent cx="5400040" cy="632460"/>
            <wp:effectExtent l="0" t="0" r="0" b="0"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3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A947E" w14:textId="77777777" w:rsidR="00B4520E" w:rsidRDefault="00B4520E" w:rsidP="00B4520E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Apareceu o SQL no canto esquerdo</w:t>
      </w:r>
    </w:p>
    <w:p w14:paraId="36EF842F" w14:textId="77777777" w:rsidR="00B4520E" w:rsidRDefault="00B4520E" w:rsidP="00B4520E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Modo SQL</w:t>
      </w:r>
    </w:p>
    <w:p w14:paraId="1DAED3D2" w14:textId="77777777" w:rsidR="00B4520E" w:rsidRDefault="00B4520E" w:rsidP="00B4520E">
      <w:pPr>
        <w:rPr>
          <w:b/>
          <w:bCs/>
          <w:sz w:val="36"/>
          <w:szCs w:val="36"/>
        </w:rPr>
      </w:pPr>
      <w:r w:rsidRPr="00101459">
        <w:rPr>
          <w:b/>
          <w:bCs/>
          <w:noProof/>
          <w:sz w:val="36"/>
          <w:szCs w:val="36"/>
        </w:rPr>
        <w:drawing>
          <wp:inline distT="0" distB="0" distL="0" distR="0" wp14:anchorId="29AE85E9" wp14:editId="275410FD">
            <wp:extent cx="1581371" cy="1686160"/>
            <wp:effectExtent l="0" t="0" r="0" b="0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581371" cy="168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0E379" w14:textId="71D4921D" w:rsidR="00B4520E" w:rsidRDefault="00B4520E" w:rsidP="00B4520E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Digitar o comando SQL</w:t>
      </w:r>
    </w:p>
    <w:p w14:paraId="02F64B24" w14:textId="1101386D" w:rsidR="00EA26DF" w:rsidRDefault="00EA26DF" w:rsidP="00B4520E">
      <w:pPr>
        <w:rPr>
          <w:b/>
          <w:bCs/>
          <w:sz w:val="36"/>
          <w:szCs w:val="36"/>
        </w:rPr>
      </w:pPr>
      <w:r w:rsidRPr="00EA26DF">
        <w:rPr>
          <w:b/>
          <w:bCs/>
          <w:sz w:val="36"/>
          <w:szCs w:val="36"/>
        </w:rPr>
        <w:t>SELECT * FROM [Online Retail];</w:t>
      </w:r>
    </w:p>
    <w:p w14:paraId="76DE6D0F" w14:textId="77777777" w:rsidR="00EA26DF" w:rsidRDefault="00EA26DF" w:rsidP="00B4520E">
      <w:pPr>
        <w:rPr>
          <w:b/>
          <w:bCs/>
          <w:sz w:val="36"/>
          <w:szCs w:val="36"/>
        </w:rPr>
      </w:pPr>
    </w:p>
    <w:p w14:paraId="58237E09" w14:textId="77777777" w:rsidR="00B4520E" w:rsidRDefault="00B4520E" w:rsidP="00B4520E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lastRenderedPageBreak/>
        <w:t>E</w:t>
      </w:r>
    </w:p>
    <w:p w14:paraId="64A6FA61" w14:textId="77777777" w:rsidR="00B4520E" w:rsidRDefault="00B4520E" w:rsidP="00B4520E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Executar</w:t>
      </w:r>
    </w:p>
    <w:p w14:paraId="74E056A4" w14:textId="77777777" w:rsidR="00B4520E" w:rsidRDefault="00B4520E" w:rsidP="00B4520E">
      <w:pPr>
        <w:rPr>
          <w:b/>
          <w:bCs/>
          <w:sz w:val="36"/>
          <w:szCs w:val="36"/>
        </w:rPr>
      </w:pPr>
      <w:r w:rsidRPr="00101459">
        <w:rPr>
          <w:b/>
          <w:bCs/>
          <w:noProof/>
          <w:sz w:val="36"/>
          <w:szCs w:val="36"/>
        </w:rPr>
        <w:drawing>
          <wp:inline distT="0" distB="0" distL="0" distR="0" wp14:anchorId="5F1C8F7A" wp14:editId="65B925CB">
            <wp:extent cx="619211" cy="704948"/>
            <wp:effectExtent l="0" t="0" r="9525" b="0"/>
            <wp:docPr id="30" name="Image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9211" cy="704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8D7FF" w14:textId="539CE93B" w:rsidR="00441669" w:rsidRDefault="00EA26DF" w:rsidP="00EA26DF">
      <w:pPr>
        <w:ind w:firstLine="708"/>
      </w:pPr>
      <w:r w:rsidRPr="00EA26DF">
        <w:rPr>
          <w:noProof/>
        </w:rPr>
        <w:drawing>
          <wp:inline distT="0" distB="0" distL="0" distR="0" wp14:anchorId="76E728DD" wp14:editId="3C599459">
            <wp:extent cx="5400040" cy="194437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944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26569" w14:textId="77777777" w:rsidR="00EA26DF" w:rsidRDefault="00EA26DF" w:rsidP="00EA26DF">
      <w:pPr>
        <w:ind w:firstLine="708"/>
      </w:pPr>
    </w:p>
    <w:sectPr w:rsidR="00EA26D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zMDQ0M7KwNDS0NDdU0lEKTi0uzszPAykwqgUAPaRgaywAAAA="/>
  </w:docVars>
  <w:rsids>
    <w:rsidRoot w:val="00B4520E"/>
    <w:rsid w:val="000E7F72"/>
    <w:rsid w:val="00416E39"/>
    <w:rsid w:val="00441669"/>
    <w:rsid w:val="00474A2A"/>
    <w:rsid w:val="00521260"/>
    <w:rsid w:val="00B4520E"/>
    <w:rsid w:val="00C7633B"/>
    <w:rsid w:val="00E24AB1"/>
    <w:rsid w:val="00EA2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6C42CC"/>
  <w15:chartTrackingRefBased/>
  <w15:docId w15:val="{E2866259-855C-4995-9146-A5122669E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520E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7</Words>
  <Characters>202</Characters>
  <Application>Microsoft Office Word</Application>
  <DocSecurity>0</DocSecurity>
  <Lines>1</Lines>
  <Paragraphs>1</Paragraphs>
  <ScaleCrop>false</ScaleCrop>
  <Company/>
  <LinksUpToDate>false</LinksUpToDate>
  <CharactersWithSpaces>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dutra</dc:creator>
  <cp:keywords/>
  <dc:description/>
  <cp:lastModifiedBy>jose dutra</cp:lastModifiedBy>
  <cp:revision>5</cp:revision>
  <dcterms:created xsi:type="dcterms:W3CDTF">2022-07-06T17:24:00Z</dcterms:created>
  <dcterms:modified xsi:type="dcterms:W3CDTF">2022-07-06T17:31:00Z</dcterms:modified>
</cp:coreProperties>
</file>